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Баштованович Ан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103029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425780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27403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674975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88130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2600419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88231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2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81413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24129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2689345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2009256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124097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Баштованович Анита</dc:creator>
  <dc:language>ru-RU</dc:language>
  <cp:keywords/>
  <dcterms:created xsi:type="dcterms:W3CDTF">2025-06-12T07:35:59Z</dcterms:created>
  <dcterms:modified xsi:type="dcterms:W3CDTF">2025-06-12T07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